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2367E6" w14:textId="77777777" w:rsidR="000627B3" w:rsidRDefault="00F91BED">
      <w:pPr>
        <w:pStyle w:val="Title"/>
      </w:pPr>
      <w:r>
        <w:t>Probability Theory, Ph.D. Qualifying, Fall 2014</w:t>
      </w:r>
    </w:p>
    <w:p w14:paraId="1454B572" w14:textId="77777777" w:rsidR="000627B3" w:rsidRDefault="00F91BED">
      <w:pPr>
        <w:pStyle w:val="Heading2"/>
      </w:pPr>
      <w:bookmarkStart w:id="0" w:name="Xb5d6e6e33873a325cf6e8c8c9f9f370ddd40a18"/>
      <w:bookmarkStart w:id="1" w:name="main-content"/>
      <w:bookmarkStart w:id="2" w:name="instructions"/>
      <w:r>
        <w:t>Instructions</w:t>
      </w:r>
    </w:p>
    <w:p w14:paraId="10C19D00" w14:textId="77777777" w:rsidR="000627B3" w:rsidRDefault="00F91BED">
      <w:pPr>
        <w:pStyle w:val="FirstParagraph"/>
      </w:pPr>
      <w:r>
        <w:t>Completely solve any 5 problems.</w:t>
      </w:r>
    </w:p>
    <w:p w14:paraId="6EB0C085" w14:textId="77777777" w:rsidR="000627B3" w:rsidRDefault="00F91BED">
      <w:pPr>
        <w:pStyle w:val="Heading2"/>
      </w:pPr>
      <w:bookmarkStart w:id="3" w:name="problems"/>
      <w:bookmarkEnd w:id="2"/>
      <w:r>
        <w:t>Problems</w:t>
      </w:r>
    </w:p>
    <w:p w14:paraId="0DD69F03" w14:textId="77777777" w:rsidR="000627B3" w:rsidRDefault="000627B3">
      <w:pPr>
        <w:pStyle w:val="Compact"/>
        <w:numPr>
          <w:ilvl w:val="0"/>
          <w:numId w:val="2"/>
        </w:numPr>
      </w:pPr>
    </w:p>
    <w:p w14:paraId="7D9EF0C1" w14:textId="77777777" w:rsidR="000627B3" w:rsidRDefault="00F91BED">
      <w:pPr>
        <w:pStyle w:val="Compact"/>
        <w:numPr>
          <w:ilvl w:val="1"/>
          <w:numId w:val="3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sequence of independent, identically distributed, nondegenerate random variables. Show that</w:t>
      </w:r>
    </w:p>
    <w:p w14:paraId="558724EE" w14:textId="77777777" w:rsidR="000627B3" w:rsidRDefault="00F91BED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{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}</m:t>
              </m:r>
              <m:r>
                <m:rPr>
                  <m:nor/>
                </m:rPr>
                <m:t xml:space="preserve"> converge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CA0B260" w14:textId="77777777" w:rsidR="000627B3" w:rsidRDefault="00F91BED">
      <w:pPr>
        <w:pStyle w:val="Compact"/>
        <w:numPr>
          <w:ilvl w:val="1"/>
          <w:numId w:val="3"/>
        </w:numPr>
      </w:pPr>
      <w:r>
        <w:t xml:space="preserve">If random variables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are uniformly integrable, show that so are</w:t>
      </w:r>
    </w:p>
    <w:p w14:paraId="7BE7E6A3" w14:textId="77777777" w:rsidR="000627B3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A87EC49" w14:textId="77777777" w:rsidR="000627B3" w:rsidRDefault="00F91BED">
      <w:pPr>
        <w:pStyle w:val="Compact"/>
        <w:numPr>
          <w:ilvl w:val="0"/>
          <w:numId w:val="2"/>
        </w:numPr>
      </w:pPr>
      <w:r>
        <w:t xml:space="preserve">If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are events satisfying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(here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enotes a function tending to </w:t>
      </w:r>
      <m:oMath>
        <m:r>
          <w:rPr>
            <w:rFonts w:ascii="Cambria Math" w:hAnsi="Cambria Math"/>
          </w:rPr>
          <m:t>0</m:t>
        </m:r>
      </m:oMath>
      <w:r>
        <w:t>) and</w:t>
      </w:r>
    </w:p>
    <w:p w14:paraId="1B8063BF" w14:textId="77777777" w:rsidR="000627B3" w:rsidRDefault="00000000"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P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c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)&lt;∞,</m:t>
          </m:r>
        </m:oMath>
      </m:oMathPara>
    </w:p>
    <w:p w14:paraId="277F44D8" w14:textId="77777777" w:rsidR="000627B3" w:rsidRDefault="00F91BED">
      <w:pPr>
        <w:pStyle w:val="Compact"/>
        <w:numPr>
          <w:ilvl w:val="0"/>
          <w:numId w:val="1"/>
        </w:numPr>
      </w:pPr>
      <w:r>
        <w:t>show that</w:t>
      </w:r>
    </w:p>
    <w:p w14:paraId="5880DD9F" w14:textId="77777777" w:rsidR="000627B3" w:rsidRDefault="00F91BED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m:rPr>
              <m:nor/>
            </m:rPr>
            <m:t xml:space="preserve"> infinitely often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2C2FDB8" w14:textId="77777777" w:rsidR="000627B3" w:rsidRDefault="00F91BED">
      <w:pPr>
        <w:pStyle w:val="Compact"/>
        <w:numPr>
          <w:ilvl w:val="0"/>
          <w:numId w:val="2"/>
        </w:numPr>
      </w:pPr>
      <w:r>
        <w:t xml:space="preserve">If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a sequence of independent, identically distributed random variables, </w:t>
      </w:r>
      <m:oMath>
        <m:r>
          <w:rPr>
            <w:rFonts w:ascii="Cambria Math" w:hAnsi="Cambria Math"/>
          </w:rPr>
          <m:t>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</m:d>
        <m:r>
          <m:rPr>
            <m:sty m:val="p"/>
          </m:rPr>
          <w:rPr>
            <w:rFonts w:ascii="Cambria Math" w:hAnsi="Cambria Math"/>
          </w:rPr>
          <m:t>&lt;∞</m:t>
        </m:r>
      </m:oMath>
      <w:r>
        <w:t>, then</w:t>
      </w:r>
    </w:p>
    <w:p w14:paraId="6D8C5754" w14:textId="77777777" w:rsidR="000627B3" w:rsidRDefault="00F91BED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∑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e>
          </m:d>
        </m:oMath>
      </m:oMathPara>
    </w:p>
    <w:p w14:paraId="3BFF2967" w14:textId="77777777" w:rsidR="000627B3" w:rsidRDefault="00F91BED">
      <w:pPr>
        <w:pStyle w:val="Compact"/>
        <w:numPr>
          <w:ilvl w:val="0"/>
          <w:numId w:val="1"/>
        </w:numPr>
      </w:pPr>
      <w:r>
        <w:t>converges a.s.</w:t>
      </w:r>
    </w:p>
    <w:p w14:paraId="46E41FDF" w14:textId="77777777" w:rsidR="000627B3" w:rsidRDefault="00F91BED">
      <w:pPr>
        <w:pStyle w:val="Compact"/>
        <w:numPr>
          <w:ilvl w:val="0"/>
          <w:numId w:val="2"/>
        </w:numPr>
      </w:pPr>
      <w:r>
        <w:t xml:space="preserve">If the independent random variab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…</m:t>
        </m:r>
      </m:oMath>
      <w:r>
        <w:t xml:space="preserve"> satisfy the condition</w:t>
      </w:r>
    </w:p>
    <w:p w14:paraId="38A7847B" w14:textId="77777777" w:rsidR="000627B3" w:rsidRDefault="00F91BED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≤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&lt;∞,</m:t>
          </m:r>
          <m:r>
            <w:rPr>
              <w:rFonts w:ascii="Cambria Math" w:hAnsi="Cambria Math"/>
            </w:rPr>
            <m:t>  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,…,</m:t>
          </m:r>
        </m:oMath>
      </m:oMathPara>
    </w:p>
    <w:p w14:paraId="0D922DB1" w14:textId="77777777" w:rsidR="000627B3" w:rsidRDefault="00F91BED">
      <w:pPr>
        <w:pStyle w:val="Compact"/>
        <w:numPr>
          <w:ilvl w:val="0"/>
          <w:numId w:val="1"/>
        </w:numPr>
      </w:pPr>
      <w:r>
        <w:t>then the SLLN (Strong Law of Large Numbers) holds.</w:t>
      </w:r>
    </w:p>
    <w:p w14:paraId="3BEF8BF5" w14:textId="77777777" w:rsidR="000627B3" w:rsidRDefault="00F91BED">
      <w:pPr>
        <w:pStyle w:val="Compact"/>
        <w:numPr>
          <w:ilvl w:val="0"/>
          <w:numId w:val="2"/>
        </w:numPr>
      </w:pPr>
      <w:r>
        <w:t xml:space="preserve">Prove that for any random variable </w:t>
      </w:r>
      <m:oMath>
        <m:r>
          <w:rPr>
            <w:rFonts w:ascii="Cambria Math" w:hAnsi="Cambria Math"/>
          </w:rPr>
          <m:t>X</m:t>
        </m:r>
      </m:oMath>
      <w:r>
        <w:t>,</w:t>
      </w:r>
    </w:p>
    <w:p w14:paraId="6FD919BB" w14:textId="77777777" w:rsidR="000627B3" w:rsidRDefault="00F91BED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|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P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|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|≥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t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6BD1211" w14:textId="77777777" w:rsidR="000627B3" w:rsidRDefault="000627B3">
      <w:pPr>
        <w:pStyle w:val="Compact"/>
        <w:numPr>
          <w:ilvl w:val="0"/>
          <w:numId w:val="2"/>
        </w:numPr>
      </w:pPr>
    </w:p>
    <w:p w14:paraId="4E6B0F2F" w14:textId="77777777" w:rsidR="000627B3" w:rsidRDefault="00F91BED">
      <w:pPr>
        <w:pStyle w:val="Compact"/>
        <w:numPr>
          <w:ilvl w:val="1"/>
          <w:numId w:val="4"/>
        </w:numPr>
      </w:pPr>
      <w:r>
        <w:t>State (without proof) the Levy continuity theorem regarding a sequence of characteristic functions.</w:t>
      </w:r>
    </w:p>
    <w:p w14:paraId="7C326566" w14:textId="77777777" w:rsidR="000627B3" w:rsidRDefault="00F91BED">
      <w:pPr>
        <w:pStyle w:val="Compact"/>
        <w:numPr>
          <w:ilvl w:val="1"/>
          <w:numId w:val="4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independent, identically distributed random variables with distribu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having finite mean </w:t>
      </w:r>
      <m:oMath>
        <m:r>
          <w:rPr>
            <w:rFonts w:ascii="Cambria Math" w:hAnsi="Cambria Math"/>
          </w:rPr>
          <m:t>μ</m:t>
        </m:r>
      </m:oMath>
      <w:r>
        <w:t xml:space="preserve"> and varian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. Show that</w:t>
      </w:r>
    </w:p>
    <w:p w14:paraId="3468E667" w14:textId="77777777" w:rsidR="000627B3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μ</m:t>
              </m:r>
            </m:num>
            <m:den>
              <m:r>
                <w:rPr>
                  <w:rFonts w:ascii="Cambria Math" w:hAnsi="Cambria Math"/>
                </w:rPr>
                <m:t>σ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75BCA12" w14:textId="77777777" w:rsidR="000627B3" w:rsidRDefault="00F91BED">
      <w:pPr>
        <w:pStyle w:val="Compact"/>
        <w:numPr>
          <w:ilvl w:val="1"/>
          <w:numId w:val="1"/>
        </w:numPr>
      </w:pPr>
      <w:r>
        <w:t xml:space="preserve">in distribution as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→∞</m:t>
        </m:r>
      </m:oMath>
      <w:r>
        <w:t>.</w:t>
      </w:r>
    </w:p>
    <w:p w14:paraId="5763E769" w14:textId="77777777" w:rsidR="000627B3" w:rsidRDefault="00F91BED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independent, identically distributed random variables. Then,</w:t>
      </w:r>
    </w:p>
    <w:p w14:paraId="2EB17CF0" w14:textId="77777777" w:rsidR="000627B3" w:rsidRDefault="00000000">
      <w:pPr>
        <w:pStyle w:val="Compact"/>
        <w:numPr>
          <w:ilvl w:val="1"/>
          <w:numId w:val="5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|→</m:t>
        </m:r>
        <m:r>
          <w:rPr>
            <w:rFonts w:ascii="Cambria Math" w:hAnsi="Cambria Math"/>
          </w:rPr>
          <m:t>0</m:t>
        </m:r>
      </m:oMath>
      <w:r w:rsidR="00F91BED">
        <w:t xml:space="preserve"> in probability if and only if </w:t>
      </w:r>
      <m:oMath>
        <m:r>
          <w:rPr>
            <w:rFonts w:ascii="Cambria Math" w:hAnsi="Cambria Math"/>
          </w:rPr>
          <m:t>nP</m:t>
        </m:r>
        <m:r>
          <m:rPr>
            <m:sty m:val="p"/>
          </m:rPr>
          <w:rPr>
            <w:rFonts w:ascii="Cambria Math" w:hAnsi="Cambria Math"/>
          </w:rPr>
          <m:t>(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&gt;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F91BED">
        <w:t>.</w:t>
      </w:r>
    </w:p>
    <w:p w14:paraId="6A12DC33" w14:textId="77777777" w:rsidR="000627B3" w:rsidRDefault="00000000">
      <w:pPr>
        <w:pStyle w:val="Compact"/>
        <w:numPr>
          <w:ilvl w:val="1"/>
          <w:numId w:val="5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|→</m:t>
        </m:r>
        <m:r>
          <w:rPr>
            <w:rFonts w:ascii="Cambria Math" w:hAnsi="Cambria Math"/>
          </w:rPr>
          <m:t>0</m:t>
        </m:r>
      </m:oMath>
      <w:r w:rsidR="00F91BED">
        <w:t xml:space="preserve"> a.s. if and only if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&lt;∞</m:t>
        </m:r>
      </m:oMath>
      <w:r w:rsidR="00F91BED">
        <w:t>.</w:t>
      </w:r>
      <w:bookmarkEnd w:id="0"/>
      <w:bookmarkEnd w:id="1"/>
      <w:bookmarkEnd w:id="3"/>
    </w:p>
    <w:sectPr w:rsidR="000627B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23EB4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A4E6AF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6976685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526873272">
    <w:abstractNumId w:val="0"/>
  </w:num>
  <w:num w:numId="2" w16cid:durableId="922872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81108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155363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902298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627B3"/>
    <w:rsid w:val="000627B3"/>
    <w:rsid w:val="004D743A"/>
    <w:rsid w:val="0053529C"/>
    <w:rsid w:val="00605802"/>
    <w:rsid w:val="006267ED"/>
    <w:rsid w:val="00F9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51118"/>
  <w15:docId w15:val="{DA4B828B-C233-4DE4-8F4A-17982B185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6</Words>
  <Characters>1265</Characters>
  <Application>Microsoft Office Word</Application>
  <DocSecurity>0</DocSecurity>
  <Lines>34</Lines>
  <Paragraphs>26</Paragraphs>
  <ScaleCrop>false</ScaleCrop>
  <Company/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ty Theory, Ph.D. Qualifying, Fall 2014</dc:title>
  <dc:creator>Paul Pollack</dc:creator>
  <cp:keywords/>
  <cp:lastModifiedBy>Paul Pollack</cp:lastModifiedBy>
  <cp:revision>3</cp:revision>
  <dcterms:created xsi:type="dcterms:W3CDTF">2026-03-28T16:29:00Z</dcterms:created>
  <dcterms:modified xsi:type="dcterms:W3CDTF">2026-03-28T16:3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